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40230F" w14:textId="77777777" w:rsidR="000311BA" w:rsidRDefault="000104AC" w:rsidP="00756B69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ARSC </w:t>
      </w:r>
      <w:r w:rsidR="00756B69" w:rsidRPr="00756B69">
        <w:rPr>
          <w:b/>
          <w:sz w:val="32"/>
          <w:szCs w:val="32"/>
        </w:rPr>
        <w:t>Election Nomination Form</w:t>
      </w:r>
    </w:p>
    <w:p w14:paraId="2C8DE306" w14:textId="77777777" w:rsidR="00756B69" w:rsidRPr="00756B69" w:rsidRDefault="00756B69" w:rsidP="00756B69">
      <w:pPr>
        <w:jc w:val="center"/>
        <w:rPr>
          <w:b/>
          <w:sz w:val="32"/>
          <w:szCs w:val="32"/>
        </w:rPr>
      </w:pPr>
    </w:p>
    <w:p w14:paraId="5A4B184C" w14:textId="77777777" w:rsidR="00756B69" w:rsidRPr="00035DD1" w:rsidRDefault="00035DD1">
      <w:pPr>
        <w:rPr>
          <w:b/>
          <w:u w:val="single"/>
        </w:rPr>
      </w:pPr>
      <w:r w:rsidRPr="00035DD1">
        <w:rPr>
          <w:b/>
        </w:rPr>
        <w:t>Name and First Initial</w:t>
      </w:r>
      <w:r w:rsidR="00756B69" w:rsidRPr="00035DD1">
        <w:rPr>
          <w:b/>
          <w:u w:val="single"/>
        </w:rPr>
        <w:tab/>
      </w:r>
      <w:r w:rsidR="00756B69" w:rsidRPr="00035DD1">
        <w:rPr>
          <w:b/>
          <w:u w:val="single"/>
        </w:rPr>
        <w:tab/>
      </w:r>
      <w:r w:rsidR="00756B69" w:rsidRPr="00035DD1">
        <w:rPr>
          <w:b/>
          <w:u w:val="single"/>
        </w:rPr>
        <w:tab/>
      </w:r>
      <w:r w:rsidR="00756B69" w:rsidRPr="00035DD1">
        <w:rPr>
          <w:b/>
          <w:u w:val="single"/>
        </w:rPr>
        <w:tab/>
      </w:r>
      <w:r w:rsidR="00756B69" w:rsidRPr="00035DD1">
        <w:rPr>
          <w:b/>
          <w:u w:val="single"/>
        </w:rPr>
        <w:tab/>
      </w:r>
      <w:r w:rsidR="00756B69" w:rsidRPr="00035DD1">
        <w:rPr>
          <w:b/>
          <w:u w:val="single"/>
        </w:rPr>
        <w:tab/>
      </w:r>
      <w:r w:rsidR="00756B69" w:rsidRPr="00035DD1">
        <w:rPr>
          <w:b/>
          <w:u w:val="single"/>
        </w:rPr>
        <w:tab/>
      </w:r>
      <w:r w:rsidR="00756B69" w:rsidRPr="00035DD1">
        <w:rPr>
          <w:b/>
          <w:u w:val="single"/>
        </w:rPr>
        <w:tab/>
      </w:r>
      <w:r w:rsidR="00756B69" w:rsidRPr="00035DD1">
        <w:rPr>
          <w:b/>
          <w:u w:val="single"/>
        </w:rPr>
        <w:tab/>
      </w:r>
      <w:r w:rsidR="00756B69" w:rsidRPr="00035DD1">
        <w:rPr>
          <w:b/>
          <w:u w:val="single"/>
        </w:rPr>
        <w:tab/>
      </w:r>
    </w:p>
    <w:p w14:paraId="0DF00184" w14:textId="1B1070FE" w:rsidR="00756B69" w:rsidRPr="00247463" w:rsidRDefault="00247463">
      <w:pPr>
        <w:rPr>
          <w:b/>
        </w:rPr>
      </w:pPr>
      <w:r>
        <w:rPr>
          <w:b/>
        </w:rPr>
        <w:t xml:space="preserve">Contact Telephone Number </w:t>
      </w:r>
      <w:r w:rsidR="00756B69" w:rsidRPr="00035DD1">
        <w:rPr>
          <w:b/>
        </w:rPr>
        <w:t xml:space="preserve"> </w:t>
      </w:r>
      <w:r w:rsidR="00756B69" w:rsidRPr="00035DD1">
        <w:rPr>
          <w:b/>
          <w:u w:val="single"/>
        </w:rPr>
        <w:tab/>
      </w:r>
      <w:r w:rsidR="00756B69" w:rsidRPr="00035DD1">
        <w:rPr>
          <w:b/>
          <w:u w:val="single"/>
        </w:rPr>
        <w:tab/>
      </w:r>
      <w:r w:rsidR="00756B69" w:rsidRPr="00035DD1">
        <w:rPr>
          <w:b/>
          <w:u w:val="single"/>
        </w:rPr>
        <w:tab/>
      </w:r>
      <w:r w:rsidR="00756B69" w:rsidRPr="00035DD1">
        <w:rPr>
          <w:b/>
          <w:u w:val="single"/>
        </w:rPr>
        <w:tab/>
      </w:r>
      <w:r w:rsidR="00756B69" w:rsidRPr="00035DD1">
        <w:rPr>
          <w:b/>
          <w:u w:val="single"/>
        </w:rPr>
        <w:tab/>
      </w:r>
      <w:r w:rsidR="00756B69" w:rsidRPr="00035DD1">
        <w:rPr>
          <w:b/>
          <w:u w:val="single"/>
        </w:rPr>
        <w:tab/>
      </w:r>
      <w:r w:rsidR="00756B69" w:rsidRPr="00035DD1">
        <w:rPr>
          <w:b/>
          <w:u w:val="single"/>
        </w:rPr>
        <w:tab/>
      </w:r>
      <w:r w:rsidRPr="00035DD1">
        <w:rPr>
          <w:b/>
          <w:u w:val="single"/>
        </w:rPr>
        <w:tab/>
      </w:r>
      <w:r w:rsidRPr="00035DD1">
        <w:rPr>
          <w:b/>
          <w:u w:val="single"/>
        </w:rPr>
        <w:tab/>
      </w:r>
    </w:p>
    <w:p w14:paraId="4B76D9A1" w14:textId="77777777" w:rsidR="00756B69" w:rsidRDefault="00756B69">
      <w:pPr>
        <w:rPr>
          <w:u w:val="single"/>
        </w:rPr>
      </w:pPr>
      <w:r w:rsidRPr="00035DD1">
        <w:rPr>
          <w:b/>
        </w:rPr>
        <w:t>Clean Date</w:t>
      </w:r>
      <w:r>
        <w:t xml:space="preserve"> </w:t>
      </w:r>
      <w:r>
        <w:rPr>
          <w:u w:val="single"/>
        </w:rPr>
        <w:tab/>
        <w:t>/</w:t>
      </w:r>
      <w:r>
        <w:rPr>
          <w:u w:val="single"/>
        </w:rPr>
        <w:tab/>
        <w:t>/</w:t>
      </w:r>
      <w:r>
        <w:rPr>
          <w:u w:val="single"/>
        </w:rPr>
        <w:tab/>
      </w:r>
    </w:p>
    <w:p w14:paraId="2987C391" w14:textId="77777777" w:rsidR="00756B69" w:rsidRPr="00035DD1" w:rsidRDefault="00756B69">
      <w:pPr>
        <w:rPr>
          <w:b/>
        </w:rPr>
      </w:pPr>
      <w:r w:rsidRPr="00035DD1">
        <w:rPr>
          <w:b/>
        </w:rPr>
        <w:t>Please check the boxes that apply to you</w:t>
      </w:r>
    </w:p>
    <w:p w14:paraId="58664F7E" w14:textId="77777777" w:rsidR="00756B69" w:rsidRDefault="00756B69">
      <w:r w:rsidRPr="00756B69">
        <w:rPr>
          <w:sz w:val="32"/>
          <w:szCs w:val="32"/>
        </w:rPr>
        <w:sym w:font="Symbol" w:char="F0FF"/>
      </w:r>
      <w:r>
        <w:rPr>
          <w:sz w:val="32"/>
          <w:szCs w:val="32"/>
        </w:rPr>
        <w:t xml:space="preserve"> </w:t>
      </w:r>
      <w:r>
        <w:t>Have an N.A sponsor</w:t>
      </w:r>
      <w:r>
        <w:tab/>
      </w:r>
      <w:r>
        <w:tab/>
      </w:r>
      <w:r>
        <w:tab/>
      </w:r>
      <w:r>
        <w:tab/>
      </w:r>
      <w:r w:rsidRPr="00756B69">
        <w:rPr>
          <w:sz w:val="32"/>
          <w:szCs w:val="32"/>
        </w:rPr>
        <w:sym w:font="Symbol" w:char="F0FF"/>
      </w:r>
      <w:r>
        <w:rPr>
          <w:sz w:val="32"/>
          <w:szCs w:val="32"/>
        </w:rPr>
        <w:t xml:space="preserve"> </w:t>
      </w:r>
      <w:r>
        <w:t>Have an N.A home group</w:t>
      </w:r>
    </w:p>
    <w:p w14:paraId="680468FE" w14:textId="77777777" w:rsidR="00756B69" w:rsidRDefault="00756B69">
      <w:r w:rsidRPr="00756B69">
        <w:rPr>
          <w:sz w:val="32"/>
          <w:szCs w:val="32"/>
        </w:rPr>
        <w:sym w:font="Symbol" w:char="F0FF"/>
      </w:r>
      <w:r>
        <w:rPr>
          <w:sz w:val="32"/>
          <w:szCs w:val="32"/>
        </w:rPr>
        <w:t xml:space="preserve"> </w:t>
      </w:r>
      <w:r>
        <w:t>Attend regular N.A meetings</w:t>
      </w:r>
      <w:r>
        <w:tab/>
      </w:r>
      <w:r>
        <w:tab/>
      </w:r>
      <w:r>
        <w:tab/>
      </w:r>
      <w:r w:rsidRPr="00756B69">
        <w:rPr>
          <w:sz w:val="32"/>
          <w:szCs w:val="32"/>
        </w:rPr>
        <w:sym w:font="Symbol" w:char="F0FF"/>
      </w:r>
      <w:r>
        <w:rPr>
          <w:sz w:val="32"/>
          <w:szCs w:val="32"/>
        </w:rPr>
        <w:t xml:space="preserve"> </w:t>
      </w:r>
      <w:r>
        <w:t>Understand the Service Structure</w:t>
      </w:r>
    </w:p>
    <w:p w14:paraId="0C3CB869" w14:textId="77777777" w:rsidR="00756B69" w:rsidRDefault="00756B69">
      <w:r w:rsidRPr="00756B69">
        <w:rPr>
          <w:sz w:val="32"/>
          <w:szCs w:val="32"/>
        </w:rPr>
        <w:sym w:font="Symbol" w:char="F0FF"/>
      </w:r>
      <w:r>
        <w:rPr>
          <w:sz w:val="32"/>
          <w:szCs w:val="32"/>
        </w:rPr>
        <w:t xml:space="preserve"> </w:t>
      </w:r>
      <w:r>
        <w:t>Have a working knowledge of the 12 steps, 12 traditions, 12 concepts for N.A service</w:t>
      </w:r>
    </w:p>
    <w:p w14:paraId="107B4959" w14:textId="77777777" w:rsidR="00035DD1" w:rsidRPr="00435168" w:rsidRDefault="00035DD1" w:rsidP="00035DD1">
      <w:pPr>
        <w:autoSpaceDE w:val="0"/>
        <w:autoSpaceDN w:val="0"/>
        <w:adjustRightInd w:val="0"/>
        <w:spacing w:after="0" w:line="240" w:lineRule="auto"/>
        <w:rPr>
          <w:b/>
        </w:rPr>
      </w:pPr>
      <w:r w:rsidRPr="00435168">
        <w:rPr>
          <w:b/>
        </w:rPr>
        <w:t xml:space="preserve">Are you familiar with and willing to abide by the ARSC guidelines emphasising the part that relates to attendance? </w:t>
      </w:r>
    </w:p>
    <w:p w14:paraId="64B98D75" w14:textId="77777777" w:rsidR="00035DD1" w:rsidRPr="00435168" w:rsidRDefault="00035DD1" w:rsidP="00035DD1">
      <w:pPr>
        <w:autoSpaceDE w:val="0"/>
        <w:autoSpaceDN w:val="0"/>
        <w:adjustRightInd w:val="0"/>
        <w:spacing w:after="0" w:line="240" w:lineRule="auto"/>
      </w:pPr>
      <w:r w:rsidRPr="00435168">
        <w:rPr>
          <w:sz w:val="32"/>
          <w:szCs w:val="32"/>
        </w:rPr>
        <w:sym w:font="Symbol" w:char="F0FF"/>
      </w:r>
      <w:r w:rsidRPr="00435168">
        <w:rPr>
          <w:sz w:val="32"/>
          <w:szCs w:val="32"/>
        </w:rPr>
        <w:t xml:space="preserve"> </w:t>
      </w:r>
      <w:r w:rsidRPr="00435168">
        <w:t xml:space="preserve">Yes </w:t>
      </w:r>
    </w:p>
    <w:p w14:paraId="3D74AF33" w14:textId="77777777" w:rsidR="00035DD1" w:rsidRPr="00435168" w:rsidRDefault="00035DD1" w:rsidP="00035DD1">
      <w:pPr>
        <w:autoSpaceDE w:val="0"/>
        <w:autoSpaceDN w:val="0"/>
        <w:adjustRightInd w:val="0"/>
        <w:spacing w:after="0" w:line="240" w:lineRule="auto"/>
      </w:pPr>
      <w:r w:rsidRPr="00435168">
        <w:rPr>
          <w:sz w:val="32"/>
          <w:szCs w:val="32"/>
        </w:rPr>
        <w:sym w:font="Symbol" w:char="F0FF"/>
      </w:r>
      <w:r w:rsidRPr="00435168">
        <w:rPr>
          <w:sz w:val="32"/>
          <w:szCs w:val="32"/>
        </w:rPr>
        <w:t xml:space="preserve"> </w:t>
      </w:r>
      <w:r w:rsidRPr="00435168">
        <w:t>No</w:t>
      </w:r>
    </w:p>
    <w:p w14:paraId="40720E5F" w14:textId="77777777" w:rsidR="00035DD1" w:rsidRPr="00435168" w:rsidRDefault="00035DD1" w:rsidP="00035DD1">
      <w:pPr>
        <w:autoSpaceDE w:val="0"/>
        <w:autoSpaceDN w:val="0"/>
        <w:adjustRightInd w:val="0"/>
        <w:spacing w:after="0" w:line="240" w:lineRule="auto"/>
      </w:pPr>
      <w:r w:rsidRPr="00435168">
        <w:rPr>
          <w:sz w:val="32"/>
          <w:szCs w:val="32"/>
        </w:rPr>
        <w:sym w:font="Symbol" w:char="F0FF"/>
      </w:r>
      <w:r w:rsidRPr="00435168">
        <w:rPr>
          <w:sz w:val="32"/>
          <w:szCs w:val="32"/>
        </w:rPr>
        <w:t xml:space="preserve"> </w:t>
      </w:r>
      <w:r w:rsidRPr="00435168">
        <w:t>I would like the Chair to read the relevant policy to me before answering</w:t>
      </w:r>
    </w:p>
    <w:p w14:paraId="729E19FE" w14:textId="77777777" w:rsidR="00035DD1" w:rsidRPr="00435168" w:rsidRDefault="00035DD1" w:rsidP="00035DD1">
      <w:pPr>
        <w:autoSpaceDE w:val="0"/>
        <w:autoSpaceDN w:val="0"/>
        <w:adjustRightInd w:val="0"/>
        <w:spacing w:after="0" w:line="240" w:lineRule="auto"/>
      </w:pPr>
    </w:p>
    <w:p w14:paraId="36580A0E" w14:textId="77777777" w:rsidR="00035DD1" w:rsidRPr="00435168" w:rsidRDefault="00435168" w:rsidP="00035DD1">
      <w:pPr>
        <w:autoSpaceDE w:val="0"/>
        <w:autoSpaceDN w:val="0"/>
        <w:adjustRightInd w:val="0"/>
        <w:spacing w:after="0" w:line="240" w:lineRule="auto"/>
        <w:rPr>
          <w:b/>
        </w:rPr>
      </w:pPr>
      <w:r w:rsidRPr="00435168">
        <w:rPr>
          <w:b/>
        </w:rPr>
        <w:t>Have you ever been</w:t>
      </w:r>
      <w:r w:rsidR="00035DD1" w:rsidRPr="00435168">
        <w:rPr>
          <w:b/>
        </w:rPr>
        <w:t xml:space="preserve"> removed from </w:t>
      </w:r>
      <w:r w:rsidRPr="00435168">
        <w:rPr>
          <w:b/>
        </w:rPr>
        <w:t xml:space="preserve">a </w:t>
      </w:r>
      <w:r w:rsidR="00035DD1" w:rsidRPr="00435168">
        <w:rPr>
          <w:b/>
        </w:rPr>
        <w:t>position or stood down?</w:t>
      </w:r>
    </w:p>
    <w:p w14:paraId="6A867A66" w14:textId="77777777" w:rsidR="00035DD1" w:rsidRPr="00435168" w:rsidRDefault="00035DD1" w:rsidP="00035DD1">
      <w:pPr>
        <w:autoSpaceDE w:val="0"/>
        <w:autoSpaceDN w:val="0"/>
        <w:adjustRightInd w:val="0"/>
        <w:spacing w:after="0" w:line="240" w:lineRule="auto"/>
      </w:pPr>
      <w:r w:rsidRPr="00435168">
        <w:rPr>
          <w:sz w:val="32"/>
          <w:szCs w:val="32"/>
        </w:rPr>
        <w:sym w:font="Symbol" w:char="F0FF"/>
      </w:r>
      <w:r w:rsidRPr="00435168">
        <w:rPr>
          <w:sz w:val="32"/>
          <w:szCs w:val="32"/>
        </w:rPr>
        <w:t xml:space="preserve"> </w:t>
      </w:r>
      <w:r w:rsidRPr="00435168">
        <w:t xml:space="preserve">Yes </w:t>
      </w:r>
    </w:p>
    <w:p w14:paraId="4412878D" w14:textId="77777777" w:rsidR="00035DD1" w:rsidRDefault="00035DD1" w:rsidP="00035DD1">
      <w:pPr>
        <w:autoSpaceDE w:val="0"/>
        <w:autoSpaceDN w:val="0"/>
        <w:adjustRightInd w:val="0"/>
        <w:spacing w:after="0" w:line="240" w:lineRule="auto"/>
      </w:pPr>
      <w:r w:rsidRPr="00435168">
        <w:rPr>
          <w:sz w:val="32"/>
          <w:szCs w:val="32"/>
        </w:rPr>
        <w:sym w:font="Symbol" w:char="F0FF"/>
      </w:r>
      <w:r w:rsidRPr="00435168">
        <w:rPr>
          <w:sz w:val="32"/>
          <w:szCs w:val="32"/>
        </w:rPr>
        <w:t xml:space="preserve"> </w:t>
      </w:r>
      <w:r w:rsidRPr="00435168">
        <w:t>No</w:t>
      </w:r>
    </w:p>
    <w:p w14:paraId="15E706AA" w14:textId="77777777" w:rsidR="00035DD1" w:rsidRDefault="00035DD1" w:rsidP="00035DD1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5AF76473" w14:textId="77777777" w:rsidR="00035DD1" w:rsidRPr="00035DD1" w:rsidRDefault="00035DD1" w:rsidP="00035DD1">
      <w:p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b/>
        </w:rPr>
        <w:t>Have you ever misappropriated NA Funds?</w:t>
      </w:r>
    </w:p>
    <w:p w14:paraId="5FD56E8F" w14:textId="77777777" w:rsidR="00035DD1" w:rsidRDefault="00035DD1" w:rsidP="00035DD1">
      <w:pPr>
        <w:autoSpaceDE w:val="0"/>
        <w:autoSpaceDN w:val="0"/>
        <w:adjustRightInd w:val="0"/>
        <w:spacing w:after="0" w:line="240" w:lineRule="auto"/>
      </w:pPr>
      <w:r w:rsidRPr="00756B69">
        <w:rPr>
          <w:sz w:val="32"/>
          <w:szCs w:val="32"/>
        </w:rPr>
        <w:sym w:font="Symbol" w:char="F0FF"/>
      </w:r>
      <w:r>
        <w:rPr>
          <w:sz w:val="32"/>
          <w:szCs w:val="32"/>
        </w:rPr>
        <w:t xml:space="preserve"> </w:t>
      </w:r>
      <w:r>
        <w:t xml:space="preserve">Yes </w:t>
      </w:r>
    </w:p>
    <w:p w14:paraId="19FF5B8A" w14:textId="77777777" w:rsidR="00035DD1" w:rsidRDefault="00035DD1" w:rsidP="00035DD1">
      <w:pPr>
        <w:autoSpaceDE w:val="0"/>
        <w:autoSpaceDN w:val="0"/>
        <w:adjustRightInd w:val="0"/>
        <w:spacing w:after="0" w:line="240" w:lineRule="auto"/>
      </w:pPr>
      <w:r w:rsidRPr="00756B69">
        <w:rPr>
          <w:sz w:val="32"/>
          <w:szCs w:val="32"/>
        </w:rPr>
        <w:sym w:font="Symbol" w:char="F0FF"/>
      </w:r>
      <w:r>
        <w:rPr>
          <w:sz w:val="32"/>
          <w:szCs w:val="32"/>
        </w:rPr>
        <w:t xml:space="preserve"> </w:t>
      </w:r>
      <w:r>
        <w:t>No</w:t>
      </w:r>
    </w:p>
    <w:p w14:paraId="74676CB6" w14:textId="24417175" w:rsidR="00035DD1" w:rsidRDefault="00035DD1" w:rsidP="00035DD1">
      <w:pPr>
        <w:autoSpaceDE w:val="0"/>
        <w:autoSpaceDN w:val="0"/>
        <w:adjustRightInd w:val="0"/>
        <w:spacing w:after="0" w:line="240" w:lineRule="auto"/>
      </w:pPr>
    </w:p>
    <w:p w14:paraId="091A92B8" w14:textId="2A5C2454" w:rsidR="00247463" w:rsidRDefault="00247463" w:rsidP="00247463">
      <w:p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b/>
        </w:rPr>
        <w:t xml:space="preserve">If you are applying for a position on the Administration Committee or FSO Pool, </w:t>
      </w:r>
      <w:r w:rsidRPr="00247463">
        <w:rPr>
          <w:b/>
        </w:rPr>
        <w:t xml:space="preserve">have </w:t>
      </w:r>
      <w:r>
        <w:rPr>
          <w:b/>
        </w:rPr>
        <w:t xml:space="preserve">you </w:t>
      </w:r>
      <w:r w:rsidRPr="00247463">
        <w:rPr>
          <w:b/>
        </w:rPr>
        <w:t>been disqualified by the ACNC in the past year, o</w:t>
      </w:r>
      <w:r>
        <w:rPr>
          <w:b/>
        </w:rPr>
        <w:t xml:space="preserve">r </w:t>
      </w:r>
      <w:r w:rsidRPr="00247463">
        <w:rPr>
          <w:b/>
        </w:rPr>
        <w:t xml:space="preserve">are </w:t>
      </w:r>
      <w:r>
        <w:rPr>
          <w:b/>
        </w:rPr>
        <w:t xml:space="preserve">you </w:t>
      </w:r>
      <w:r w:rsidRPr="00247463">
        <w:rPr>
          <w:b/>
        </w:rPr>
        <w:t>disqualified from managing a corporation within the meaning of the Corporations Act 2001 (Cth)</w:t>
      </w:r>
      <w:r>
        <w:rPr>
          <w:b/>
        </w:rPr>
        <w:t xml:space="preserve"> – see below link for further information.</w:t>
      </w:r>
    </w:p>
    <w:p w14:paraId="0B7C1833" w14:textId="77777777" w:rsidR="00247463" w:rsidRPr="00035DD1" w:rsidRDefault="00247463" w:rsidP="00247463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5B7B6599" w14:textId="6A5C0182" w:rsidR="00247463" w:rsidRDefault="00247463" w:rsidP="00247463">
      <w:pPr>
        <w:autoSpaceDE w:val="0"/>
        <w:autoSpaceDN w:val="0"/>
        <w:adjustRightInd w:val="0"/>
        <w:spacing w:after="0" w:line="240" w:lineRule="auto"/>
      </w:pPr>
      <w:r w:rsidRPr="00756B69">
        <w:rPr>
          <w:sz w:val="32"/>
          <w:szCs w:val="32"/>
        </w:rPr>
        <w:sym w:font="Symbol" w:char="F0FF"/>
      </w:r>
      <w:r>
        <w:rPr>
          <w:sz w:val="32"/>
          <w:szCs w:val="32"/>
        </w:rPr>
        <w:t xml:space="preserve"> </w:t>
      </w:r>
      <w:r>
        <w:t xml:space="preserve">Yes </w:t>
      </w:r>
      <w:r>
        <w:t xml:space="preserve">- </w:t>
      </w:r>
      <w:r>
        <w:t xml:space="preserve">I have been disqualified </w:t>
      </w:r>
      <w:r>
        <w:t>or</w:t>
      </w:r>
      <w:r>
        <w:t xml:space="preserve"> I am disqualified</w:t>
      </w:r>
    </w:p>
    <w:p w14:paraId="27F586BC" w14:textId="5786ADC8" w:rsidR="00247463" w:rsidRDefault="00247463" w:rsidP="00247463">
      <w:pPr>
        <w:autoSpaceDE w:val="0"/>
        <w:autoSpaceDN w:val="0"/>
        <w:adjustRightInd w:val="0"/>
        <w:spacing w:after="0" w:line="240" w:lineRule="auto"/>
      </w:pPr>
      <w:r w:rsidRPr="00756B69">
        <w:rPr>
          <w:sz w:val="32"/>
          <w:szCs w:val="32"/>
        </w:rPr>
        <w:sym w:font="Symbol" w:char="F0FF"/>
      </w:r>
      <w:r>
        <w:rPr>
          <w:sz w:val="32"/>
          <w:szCs w:val="32"/>
        </w:rPr>
        <w:t xml:space="preserve"> </w:t>
      </w:r>
      <w:r>
        <w:t>No</w:t>
      </w:r>
      <w:r>
        <w:t xml:space="preserve"> – I have not been disqualified or I am not disqualified</w:t>
      </w:r>
    </w:p>
    <w:p w14:paraId="02BB901D" w14:textId="7094606E" w:rsidR="00247463" w:rsidRDefault="00247463" w:rsidP="00247463">
      <w:pPr>
        <w:autoSpaceDE w:val="0"/>
        <w:autoSpaceDN w:val="0"/>
        <w:adjustRightInd w:val="0"/>
        <w:spacing w:after="0" w:line="240" w:lineRule="auto"/>
      </w:pPr>
    </w:p>
    <w:p w14:paraId="07444923" w14:textId="262DC6D0" w:rsidR="00247463" w:rsidRDefault="00247463" w:rsidP="00247463">
      <w:pPr>
        <w:autoSpaceDE w:val="0"/>
        <w:autoSpaceDN w:val="0"/>
        <w:adjustRightInd w:val="0"/>
        <w:spacing w:after="0" w:line="240" w:lineRule="auto"/>
      </w:pPr>
      <w:hyperlink r:id="rId8" w:history="1">
        <w:r w:rsidRPr="0065374B">
          <w:rPr>
            <w:rStyle w:val="Hyperlink"/>
          </w:rPr>
          <w:t>https://www.acnc.gov.au/for-charities/manage-your-charity/governance-hub/governance-standards/4-suitability-responsible-0</w:t>
        </w:r>
      </w:hyperlink>
      <w:r>
        <w:t xml:space="preserve"> </w:t>
      </w:r>
    </w:p>
    <w:p w14:paraId="7DAA4B60" w14:textId="77777777" w:rsidR="00247463" w:rsidRPr="00035DD1" w:rsidRDefault="00247463" w:rsidP="00035DD1">
      <w:pPr>
        <w:autoSpaceDE w:val="0"/>
        <w:autoSpaceDN w:val="0"/>
        <w:adjustRightInd w:val="0"/>
        <w:spacing w:after="0" w:line="240" w:lineRule="auto"/>
      </w:pPr>
    </w:p>
    <w:p w14:paraId="3EC26912" w14:textId="77777777" w:rsidR="00756B69" w:rsidRDefault="00756B69"/>
    <w:p w14:paraId="277F2F9E" w14:textId="77777777" w:rsidR="00247463" w:rsidRDefault="00247463">
      <w:pPr>
        <w:rPr>
          <w:b/>
        </w:rPr>
      </w:pPr>
      <w:r>
        <w:rPr>
          <w:b/>
        </w:rPr>
        <w:br w:type="page"/>
      </w:r>
    </w:p>
    <w:p w14:paraId="4345A132" w14:textId="598A3E26" w:rsidR="00756B69" w:rsidRPr="00035DD1" w:rsidRDefault="00756B69">
      <w:pPr>
        <w:rPr>
          <w:b/>
        </w:rPr>
      </w:pPr>
      <w:r w:rsidRPr="00035DD1">
        <w:rPr>
          <w:b/>
        </w:rPr>
        <w:lastRenderedPageBreak/>
        <w:t>Please list your relevant service history below</w:t>
      </w:r>
      <w:r w:rsidR="00A30055">
        <w:rPr>
          <w:b/>
        </w:rPr>
        <w:t xml:space="preserve"> (please add extra rows if more room is required</w:t>
      </w:r>
      <w:r w:rsidR="004B009B">
        <w:rPr>
          <w:b/>
        </w:rPr>
        <w:t>. If completing hard copy, please use page 3 to add more details</w:t>
      </w:r>
      <w:r w:rsidR="00A30055">
        <w:rPr>
          <w:b/>
        </w:rPr>
        <w:t>)</w:t>
      </w:r>
      <w:r w:rsidR="004B009B">
        <w:rPr>
          <w:b/>
        </w:rPr>
        <w:t>.</w:t>
      </w:r>
    </w:p>
    <w:p w14:paraId="6145C3D8" w14:textId="77777777" w:rsidR="00756B69" w:rsidRPr="00756B69" w:rsidRDefault="00756B69">
      <w:pPr>
        <w:rPr>
          <w:b/>
        </w:rPr>
      </w:pPr>
      <w:r w:rsidRPr="00756B69">
        <w:rPr>
          <w:b/>
        </w:rPr>
        <w:t>Group Level Servi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851"/>
        <w:gridCol w:w="1701"/>
        <w:gridCol w:w="1559"/>
        <w:gridCol w:w="2642"/>
      </w:tblGrid>
      <w:tr w:rsidR="00756B69" w14:paraId="44B081CA" w14:textId="77777777" w:rsidTr="00756B69">
        <w:tc>
          <w:tcPr>
            <w:tcW w:w="2263" w:type="dxa"/>
          </w:tcPr>
          <w:p w14:paraId="4C7716A6" w14:textId="77777777" w:rsidR="00756B69" w:rsidRDefault="00756B69">
            <w:r>
              <w:t>Position</w:t>
            </w:r>
          </w:p>
        </w:tc>
        <w:tc>
          <w:tcPr>
            <w:tcW w:w="851" w:type="dxa"/>
          </w:tcPr>
          <w:p w14:paraId="0FACCEB3" w14:textId="77777777" w:rsidR="00756B69" w:rsidRDefault="00756B69">
            <w:r>
              <w:t>Year</w:t>
            </w:r>
          </w:p>
        </w:tc>
        <w:tc>
          <w:tcPr>
            <w:tcW w:w="1701" w:type="dxa"/>
          </w:tcPr>
          <w:p w14:paraId="73826E2F" w14:textId="77777777" w:rsidR="00756B69" w:rsidRDefault="00756B69">
            <w:r>
              <w:t>Length of Term</w:t>
            </w:r>
          </w:p>
        </w:tc>
        <w:tc>
          <w:tcPr>
            <w:tcW w:w="1559" w:type="dxa"/>
          </w:tcPr>
          <w:p w14:paraId="6DC9F403" w14:textId="77777777" w:rsidR="00756B69" w:rsidRDefault="00756B69">
            <w:r>
              <w:t>Term Completed (yes/no)</w:t>
            </w:r>
          </w:p>
        </w:tc>
        <w:tc>
          <w:tcPr>
            <w:tcW w:w="2642" w:type="dxa"/>
          </w:tcPr>
          <w:p w14:paraId="77A30981" w14:textId="77777777" w:rsidR="00756B69" w:rsidRDefault="00756B69">
            <w:r>
              <w:t>Reason for not completing term (if applicable)</w:t>
            </w:r>
          </w:p>
        </w:tc>
      </w:tr>
      <w:tr w:rsidR="00756B69" w14:paraId="7737F4C4" w14:textId="77777777" w:rsidTr="00756B69">
        <w:tc>
          <w:tcPr>
            <w:tcW w:w="2263" w:type="dxa"/>
          </w:tcPr>
          <w:p w14:paraId="426FF9D3" w14:textId="77777777" w:rsidR="00756B69" w:rsidRDefault="00756B69"/>
        </w:tc>
        <w:tc>
          <w:tcPr>
            <w:tcW w:w="851" w:type="dxa"/>
          </w:tcPr>
          <w:p w14:paraId="5CCFEC84" w14:textId="77777777" w:rsidR="00756B69" w:rsidRDefault="00756B69"/>
        </w:tc>
        <w:tc>
          <w:tcPr>
            <w:tcW w:w="1701" w:type="dxa"/>
          </w:tcPr>
          <w:p w14:paraId="2FB16E21" w14:textId="77777777" w:rsidR="00756B69" w:rsidRDefault="00756B69"/>
        </w:tc>
        <w:tc>
          <w:tcPr>
            <w:tcW w:w="1559" w:type="dxa"/>
          </w:tcPr>
          <w:p w14:paraId="44DAAA3A" w14:textId="77777777" w:rsidR="00756B69" w:rsidRDefault="00756B69"/>
        </w:tc>
        <w:tc>
          <w:tcPr>
            <w:tcW w:w="2642" w:type="dxa"/>
          </w:tcPr>
          <w:p w14:paraId="13C13C6E" w14:textId="77777777" w:rsidR="00756B69" w:rsidRDefault="00756B69"/>
        </w:tc>
      </w:tr>
      <w:tr w:rsidR="00756B69" w14:paraId="6A2F9FCE" w14:textId="77777777" w:rsidTr="00756B69">
        <w:tc>
          <w:tcPr>
            <w:tcW w:w="2263" w:type="dxa"/>
          </w:tcPr>
          <w:p w14:paraId="38B5F4DF" w14:textId="77777777" w:rsidR="00756B69" w:rsidRDefault="00756B69"/>
        </w:tc>
        <w:tc>
          <w:tcPr>
            <w:tcW w:w="851" w:type="dxa"/>
          </w:tcPr>
          <w:p w14:paraId="377FD79E" w14:textId="77777777" w:rsidR="00756B69" w:rsidRDefault="00756B69"/>
        </w:tc>
        <w:tc>
          <w:tcPr>
            <w:tcW w:w="1701" w:type="dxa"/>
          </w:tcPr>
          <w:p w14:paraId="3E7FA29D" w14:textId="77777777" w:rsidR="00756B69" w:rsidRDefault="00756B69"/>
        </w:tc>
        <w:tc>
          <w:tcPr>
            <w:tcW w:w="1559" w:type="dxa"/>
          </w:tcPr>
          <w:p w14:paraId="418E2F30" w14:textId="77777777" w:rsidR="00756B69" w:rsidRDefault="00756B69"/>
        </w:tc>
        <w:tc>
          <w:tcPr>
            <w:tcW w:w="2642" w:type="dxa"/>
          </w:tcPr>
          <w:p w14:paraId="06B5093A" w14:textId="77777777" w:rsidR="00756B69" w:rsidRDefault="00756B69"/>
        </w:tc>
      </w:tr>
      <w:tr w:rsidR="00756B69" w14:paraId="696EC2D6" w14:textId="77777777" w:rsidTr="00756B69">
        <w:tc>
          <w:tcPr>
            <w:tcW w:w="2263" w:type="dxa"/>
          </w:tcPr>
          <w:p w14:paraId="40128258" w14:textId="77777777" w:rsidR="00756B69" w:rsidRDefault="00756B69" w:rsidP="00756B69"/>
        </w:tc>
        <w:tc>
          <w:tcPr>
            <w:tcW w:w="851" w:type="dxa"/>
          </w:tcPr>
          <w:p w14:paraId="211F4203" w14:textId="77777777" w:rsidR="00756B69" w:rsidRDefault="00756B69" w:rsidP="00756B69"/>
        </w:tc>
        <w:tc>
          <w:tcPr>
            <w:tcW w:w="1701" w:type="dxa"/>
          </w:tcPr>
          <w:p w14:paraId="473430FA" w14:textId="77777777" w:rsidR="00756B69" w:rsidRDefault="00756B69" w:rsidP="00756B69"/>
        </w:tc>
        <w:tc>
          <w:tcPr>
            <w:tcW w:w="1559" w:type="dxa"/>
          </w:tcPr>
          <w:p w14:paraId="3847B007" w14:textId="77777777" w:rsidR="00756B69" w:rsidRDefault="00756B69" w:rsidP="00756B69"/>
        </w:tc>
        <w:tc>
          <w:tcPr>
            <w:tcW w:w="2642" w:type="dxa"/>
          </w:tcPr>
          <w:p w14:paraId="3138C1C7" w14:textId="77777777" w:rsidR="00756B69" w:rsidRDefault="00756B69" w:rsidP="00756B69"/>
        </w:tc>
      </w:tr>
      <w:tr w:rsidR="00756B69" w14:paraId="2EEB3FBE" w14:textId="77777777" w:rsidTr="00756B69">
        <w:tc>
          <w:tcPr>
            <w:tcW w:w="2263" w:type="dxa"/>
          </w:tcPr>
          <w:p w14:paraId="593579E3" w14:textId="77777777" w:rsidR="00756B69" w:rsidRDefault="00756B69" w:rsidP="00756B69"/>
        </w:tc>
        <w:tc>
          <w:tcPr>
            <w:tcW w:w="851" w:type="dxa"/>
          </w:tcPr>
          <w:p w14:paraId="7391D3C0" w14:textId="77777777" w:rsidR="00756B69" w:rsidRDefault="00756B69" w:rsidP="00756B69"/>
        </w:tc>
        <w:tc>
          <w:tcPr>
            <w:tcW w:w="1701" w:type="dxa"/>
          </w:tcPr>
          <w:p w14:paraId="3C75683B" w14:textId="77777777" w:rsidR="00756B69" w:rsidRDefault="00756B69" w:rsidP="00756B69"/>
        </w:tc>
        <w:tc>
          <w:tcPr>
            <w:tcW w:w="1559" w:type="dxa"/>
          </w:tcPr>
          <w:p w14:paraId="7F2C8675" w14:textId="77777777" w:rsidR="00756B69" w:rsidRDefault="00756B69" w:rsidP="00756B69"/>
        </w:tc>
        <w:tc>
          <w:tcPr>
            <w:tcW w:w="2642" w:type="dxa"/>
          </w:tcPr>
          <w:p w14:paraId="6A2F2D57" w14:textId="77777777" w:rsidR="00756B69" w:rsidRDefault="00756B69" w:rsidP="00756B69"/>
        </w:tc>
      </w:tr>
      <w:tr w:rsidR="00756B69" w14:paraId="48B3962D" w14:textId="77777777" w:rsidTr="00756B69">
        <w:tc>
          <w:tcPr>
            <w:tcW w:w="2263" w:type="dxa"/>
          </w:tcPr>
          <w:p w14:paraId="11F92D66" w14:textId="77777777" w:rsidR="00756B69" w:rsidRDefault="00756B69" w:rsidP="00756B69"/>
        </w:tc>
        <w:tc>
          <w:tcPr>
            <w:tcW w:w="851" w:type="dxa"/>
          </w:tcPr>
          <w:p w14:paraId="1F4F5F93" w14:textId="77777777" w:rsidR="00756B69" w:rsidRDefault="00756B69" w:rsidP="00756B69"/>
        </w:tc>
        <w:tc>
          <w:tcPr>
            <w:tcW w:w="1701" w:type="dxa"/>
          </w:tcPr>
          <w:p w14:paraId="431242C0" w14:textId="77777777" w:rsidR="00756B69" w:rsidRDefault="00756B69" w:rsidP="00756B69"/>
        </w:tc>
        <w:tc>
          <w:tcPr>
            <w:tcW w:w="1559" w:type="dxa"/>
          </w:tcPr>
          <w:p w14:paraId="2E978A01" w14:textId="77777777" w:rsidR="00756B69" w:rsidRDefault="00756B69" w:rsidP="00756B69"/>
        </w:tc>
        <w:tc>
          <w:tcPr>
            <w:tcW w:w="2642" w:type="dxa"/>
          </w:tcPr>
          <w:p w14:paraId="0696226E" w14:textId="77777777" w:rsidR="00756B69" w:rsidRDefault="00756B69" w:rsidP="00756B69"/>
        </w:tc>
      </w:tr>
    </w:tbl>
    <w:p w14:paraId="6C957739" w14:textId="64C5BAC7" w:rsidR="00756B69" w:rsidRPr="00756B69" w:rsidRDefault="00756B69" w:rsidP="00247463">
      <w:pPr>
        <w:spacing w:before="240" w:line="276" w:lineRule="auto"/>
        <w:rPr>
          <w:b/>
        </w:rPr>
      </w:pPr>
      <w:r w:rsidRPr="00756B69">
        <w:rPr>
          <w:b/>
        </w:rPr>
        <w:t>Area/Metro Level Servi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851"/>
        <w:gridCol w:w="1701"/>
        <w:gridCol w:w="1559"/>
        <w:gridCol w:w="2642"/>
      </w:tblGrid>
      <w:tr w:rsidR="00756B69" w14:paraId="35CFDC1A" w14:textId="77777777" w:rsidTr="00F2050A">
        <w:tc>
          <w:tcPr>
            <w:tcW w:w="2263" w:type="dxa"/>
          </w:tcPr>
          <w:p w14:paraId="3D0BAD42" w14:textId="77777777" w:rsidR="00756B69" w:rsidRDefault="00756B69" w:rsidP="00F2050A">
            <w:r>
              <w:t>Position</w:t>
            </w:r>
          </w:p>
        </w:tc>
        <w:tc>
          <w:tcPr>
            <w:tcW w:w="851" w:type="dxa"/>
          </w:tcPr>
          <w:p w14:paraId="04029805" w14:textId="77777777" w:rsidR="00756B69" w:rsidRDefault="00756B69" w:rsidP="00F2050A">
            <w:r>
              <w:t>Year</w:t>
            </w:r>
          </w:p>
        </w:tc>
        <w:tc>
          <w:tcPr>
            <w:tcW w:w="1701" w:type="dxa"/>
          </w:tcPr>
          <w:p w14:paraId="728E9F87" w14:textId="77777777" w:rsidR="00756B69" w:rsidRDefault="00756B69" w:rsidP="00F2050A">
            <w:r>
              <w:t>Length of Term</w:t>
            </w:r>
          </w:p>
        </w:tc>
        <w:tc>
          <w:tcPr>
            <w:tcW w:w="1559" w:type="dxa"/>
          </w:tcPr>
          <w:p w14:paraId="648AE238" w14:textId="77777777" w:rsidR="00756B69" w:rsidRDefault="00756B69" w:rsidP="00F2050A">
            <w:r>
              <w:t>Term Completed (yes/no)</w:t>
            </w:r>
          </w:p>
        </w:tc>
        <w:tc>
          <w:tcPr>
            <w:tcW w:w="2642" w:type="dxa"/>
          </w:tcPr>
          <w:p w14:paraId="3F157900" w14:textId="77777777" w:rsidR="00756B69" w:rsidRDefault="00756B69" w:rsidP="00F2050A">
            <w:r>
              <w:t>Reason for not completing term (if applicable)</w:t>
            </w:r>
          </w:p>
        </w:tc>
      </w:tr>
      <w:tr w:rsidR="00756B69" w14:paraId="66A9C303" w14:textId="77777777" w:rsidTr="00F2050A">
        <w:tc>
          <w:tcPr>
            <w:tcW w:w="2263" w:type="dxa"/>
          </w:tcPr>
          <w:p w14:paraId="023BA8E4" w14:textId="77777777" w:rsidR="00756B69" w:rsidRDefault="00756B69" w:rsidP="00F2050A"/>
        </w:tc>
        <w:tc>
          <w:tcPr>
            <w:tcW w:w="851" w:type="dxa"/>
          </w:tcPr>
          <w:p w14:paraId="45CAE554" w14:textId="77777777" w:rsidR="00756B69" w:rsidRDefault="00756B69" w:rsidP="00F2050A"/>
        </w:tc>
        <w:tc>
          <w:tcPr>
            <w:tcW w:w="1701" w:type="dxa"/>
          </w:tcPr>
          <w:p w14:paraId="13CCB1B2" w14:textId="77777777" w:rsidR="00756B69" w:rsidRDefault="00756B69" w:rsidP="00F2050A"/>
        </w:tc>
        <w:tc>
          <w:tcPr>
            <w:tcW w:w="1559" w:type="dxa"/>
          </w:tcPr>
          <w:p w14:paraId="2EC9AC8B" w14:textId="77777777" w:rsidR="00756B69" w:rsidRDefault="00756B69" w:rsidP="00F2050A"/>
        </w:tc>
        <w:tc>
          <w:tcPr>
            <w:tcW w:w="2642" w:type="dxa"/>
          </w:tcPr>
          <w:p w14:paraId="09ED10CA" w14:textId="77777777" w:rsidR="00756B69" w:rsidRDefault="00756B69" w:rsidP="00F2050A"/>
        </w:tc>
      </w:tr>
      <w:tr w:rsidR="00756B69" w14:paraId="4F93D9AF" w14:textId="77777777" w:rsidTr="00F2050A">
        <w:tc>
          <w:tcPr>
            <w:tcW w:w="2263" w:type="dxa"/>
          </w:tcPr>
          <w:p w14:paraId="19AB3BAF" w14:textId="77777777" w:rsidR="00756B69" w:rsidRDefault="00756B69" w:rsidP="00F2050A"/>
        </w:tc>
        <w:tc>
          <w:tcPr>
            <w:tcW w:w="851" w:type="dxa"/>
          </w:tcPr>
          <w:p w14:paraId="591D6A23" w14:textId="77777777" w:rsidR="00756B69" w:rsidRDefault="00756B69" w:rsidP="00F2050A"/>
        </w:tc>
        <w:tc>
          <w:tcPr>
            <w:tcW w:w="1701" w:type="dxa"/>
          </w:tcPr>
          <w:p w14:paraId="587D9814" w14:textId="77777777" w:rsidR="00756B69" w:rsidRDefault="00756B69" w:rsidP="00F2050A"/>
        </w:tc>
        <w:tc>
          <w:tcPr>
            <w:tcW w:w="1559" w:type="dxa"/>
          </w:tcPr>
          <w:p w14:paraId="65402F86" w14:textId="77777777" w:rsidR="00756B69" w:rsidRDefault="00756B69" w:rsidP="00F2050A"/>
        </w:tc>
        <w:tc>
          <w:tcPr>
            <w:tcW w:w="2642" w:type="dxa"/>
          </w:tcPr>
          <w:p w14:paraId="6A6C15F9" w14:textId="77777777" w:rsidR="00756B69" w:rsidRDefault="00756B69" w:rsidP="00F2050A"/>
        </w:tc>
      </w:tr>
      <w:tr w:rsidR="00756B69" w14:paraId="07C81088" w14:textId="77777777" w:rsidTr="00F2050A">
        <w:tc>
          <w:tcPr>
            <w:tcW w:w="2263" w:type="dxa"/>
          </w:tcPr>
          <w:p w14:paraId="7612DB73" w14:textId="77777777" w:rsidR="00756B69" w:rsidRDefault="00756B69" w:rsidP="00F2050A"/>
        </w:tc>
        <w:tc>
          <w:tcPr>
            <w:tcW w:w="851" w:type="dxa"/>
          </w:tcPr>
          <w:p w14:paraId="4C79B28D" w14:textId="77777777" w:rsidR="00756B69" w:rsidRDefault="00756B69" w:rsidP="00F2050A"/>
        </w:tc>
        <w:tc>
          <w:tcPr>
            <w:tcW w:w="1701" w:type="dxa"/>
          </w:tcPr>
          <w:p w14:paraId="73C3BB16" w14:textId="77777777" w:rsidR="00756B69" w:rsidRDefault="00756B69" w:rsidP="00F2050A"/>
        </w:tc>
        <w:tc>
          <w:tcPr>
            <w:tcW w:w="1559" w:type="dxa"/>
          </w:tcPr>
          <w:p w14:paraId="36ED4277" w14:textId="77777777" w:rsidR="00756B69" w:rsidRDefault="00756B69" w:rsidP="00F2050A"/>
        </w:tc>
        <w:tc>
          <w:tcPr>
            <w:tcW w:w="2642" w:type="dxa"/>
          </w:tcPr>
          <w:p w14:paraId="471B924B" w14:textId="77777777" w:rsidR="00756B69" w:rsidRDefault="00756B69" w:rsidP="00F2050A"/>
        </w:tc>
      </w:tr>
      <w:tr w:rsidR="00756B69" w14:paraId="00C44143" w14:textId="77777777" w:rsidTr="00F2050A">
        <w:tc>
          <w:tcPr>
            <w:tcW w:w="2263" w:type="dxa"/>
          </w:tcPr>
          <w:p w14:paraId="212ED73F" w14:textId="77777777" w:rsidR="00756B69" w:rsidRDefault="00756B69" w:rsidP="00F2050A"/>
        </w:tc>
        <w:tc>
          <w:tcPr>
            <w:tcW w:w="851" w:type="dxa"/>
          </w:tcPr>
          <w:p w14:paraId="1D045B50" w14:textId="77777777" w:rsidR="00756B69" w:rsidRDefault="00756B69" w:rsidP="00F2050A"/>
        </w:tc>
        <w:tc>
          <w:tcPr>
            <w:tcW w:w="1701" w:type="dxa"/>
          </w:tcPr>
          <w:p w14:paraId="4B2FD438" w14:textId="77777777" w:rsidR="00756B69" w:rsidRDefault="00756B69" w:rsidP="00F2050A"/>
        </w:tc>
        <w:tc>
          <w:tcPr>
            <w:tcW w:w="1559" w:type="dxa"/>
          </w:tcPr>
          <w:p w14:paraId="04ED3F1D" w14:textId="77777777" w:rsidR="00756B69" w:rsidRDefault="00756B69" w:rsidP="00F2050A"/>
        </w:tc>
        <w:tc>
          <w:tcPr>
            <w:tcW w:w="2642" w:type="dxa"/>
          </w:tcPr>
          <w:p w14:paraId="1C9AFC0D" w14:textId="77777777" w:rsidR="00756B69" w:rsidRDefault="00756B69" w:rsidP="00F2050A"/>
        </w:tc>
      </w:tr>
      <w:tr w:rsidR="00756B69" w14:paraId="78185137" w14:textId="77777777" w:rsidTr="00F2050A">
        <w:tc>
          <w:tcPr>
            <w:tcW w:w="2263" w:type="dxa"/>
          </w:tcPr>
          <w:p w14:paraId="04086635" w14:textId="77777777" w:rsidR="00756B69" w:rsidRDefault="00756B69" w:rsidP="00F2050A"/>
        </w:tc>
        <w:tc>
          <w:tcPr>
            <w:tcW w:w="851" w:type="dxa"/>
          </w:tcPr>
          <w:p w14:paraId="5145C1F1" w14:textId="77777777" w:rsidR="00756B69" w:rsidRDefault="00756B69" w:rsidP="00F2050A"/>
        </w:tc>
        <w:tc>
          <w:tcPr>
            <w:tcW w:w="1701" w:type="dxa"/>
          </w:tcPr>
          <w:p w14:paraId="7C2E12D9" w14:textId="77777777" w:rsidR="00756B69" w:rsidRDefault="00756B69" w:rsidP="00F2050A"/>
        </w:tc>
        <w:tc>
          <w:tcPr>
            <w:tcW w:w="1559" w:type="dxa"/>
          </w:tcPr>
          <w:p w14:paraId="0E95F6B0" w14:textId="77777777" w:rsidR="00756B69" w:rsidRDefault="00756B69" w:rsidP="00F2050A"/>
        </w:tc>
        <w:tc>
          <w:tcPr>
            <w:tcW w:w="2642" w:type="dxa"/>
          </w:tcPr>
          <w:p w14:paraId="2A256820" w14:textId="77777777" w:rsidR="00756B69" w:rsidRDefault="00756B69" w:rsidP="00F2050A"/>
        </w:tc>
      </w:tr>
    </w:tbl>
    <w:p w14:paraId="57F090A8" w14:textId="77777777" w:rsidR="00C248E9" w:rsidRDefault="00C248E9"/>
    <w:p w14:paraId="42EA699A" w14:textId="77777777" w:rsidR="00756B69" w:rsidRPr="00756B69" w:rsidRDefault="00756B69">
      <w:pPr>
        <w:rPr>
          <w:b/>
        </w:rPr>
      </w:pPr>
      <w:r w:rsidRPr="00756B69">
        <w:rPr>
          <w:b/>
        </w:rPr>
        <w:t>Regional Level Servi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851"/>
        <w:gridCol w:w="1701"/>
        <w:gridCol w:w="1559"/>
        <w:gridCol w:w="2642"/>
      </w:tblGrid>
      <w:tr w:rsidR="00756B69" w14:paraId="236C3A83" w14:textId="77777777" w:rsidTr="00F2050A">
        <w:tc>
          <w:tcPr>
            <w:tcW w:w="2263" w:type="dxa"/>
          </w:tcPr>
          <w:p w14:paraId="35E21A5A" w14:textId="77777777" w:rsidR="00756B69" w:rsidRDefault="00756B69" w:rsidP="00F2050A">
            <w:r>
              <w:t>Position</w:t>
            </w:r>
          </w:p>
        </w:tc>
        <w:tc>
          <w:tcPr>
            <w:tcW w:w="851" w:type="dxa"/>
          </w:tcPr>
          <w:p w14:paraId="3E19CDA1" w14:textId="77777777" w:rsidR="00756B69" w:rsidRDefault="00756B69" w:rsidP="00F2050A">
            <w:r>
              <w:t>Year</w:t>
            </w:r>
          </w:p>
        </w:tc>
        <w:tc>
          <w:tcPr>
            <w:tcW w:w="1701" w:type="dxa"/>
          </w:tcPr>
          <w:p w14:paraId="7EF278A5" w14:textId="77777777" w:rsidR="00756B69" w:rsidRDefault="00756B69" w:rsidP="00F2050A">
            <w:r>
              <w:t>Length of Term</w:t>
            </w:r>
          </w:p>
        </w:tc>
        <w:tc>
          <w:tcPr>
            <w:tcW w:w="1559" w:type="dxa"/>
          </w:tcPr>
          <w:p w14:paraId="370B4602" w14:textId="77777777" w:rsidR="00756B69" w:rsidRDefault="00756B69" w:rsidP="00F2050A">
            <w:r>
              <w:t>Term Completed (yes/no)</w:t>
            </w:r>
          </w:p>
        </w:tc>
        <w:tc>
          <w:tcPr>
            <w:tcW w:w="2642" w:type="dxa"/>
          </w:tcPr>
          <w:p w14:paraId="46897C24" w14:textId="77777777" w:rsidR="00756B69" w:rsidRDefault="00756B69" w:rsidP="00F2050A">
            <w:r>
              <w:t>Reason for not completing term (if applicable)</w:t>
            </w:r>
          </w:p>
        </w:tc>
      </w:tr>
      <w:tr w:rsidR="00756B69" w14:paraId="039BE75F" w14:textId="77777777" w:rsidTr="00F2050A">
        <w:tc>
          <w:tcPr>
            <w:tcW w:w="2263" w:type="dxa"/>
          </w:tcPr>
          <w:p w14:paraId="0A0D675E" w14:textId="77777777" w:rsidR="00756B69" w:rsidRDefault="00756B69" w:rsidP="00F2050A"/>
        </w:tc>
        <w:tc>
          <w:tcPr>
            <w:tcW w:w="851" w:type="dxa"/>
          </w:tcPr>
          <w:p w14:paraId="3F434855" w14:textId="77777777" w:rsidR="00756B69" w:rsidRDefault="00756B69" w:rsidP="00F2050A"/>
        </w:tc>
        <w:tc>
          <w:tcPr>
            <w:tcW w:w="1701" w:type="dxa"/>
          </w:tcPr>
          <w:p w14:paraId="133AADCA" w14:textId="77777777" w:rsidR="00756B69" w:rsidRDefault="00756B69" w:rsidP="00F2050A"/>
        </w:tc>
        <w:tc>
          <w:tcPr>
            <w:tcW w:w="1559" w:type="dxa"/>
          </w:tcPr>
          <w:p w14:paraId="4D29C7BE" w14:textId="77777777" w:rsidR="00756B69" w:rsidRDefault="00756B69" w:rsidP="00F2050A"/>
        </w:tc>
        <w:tc>
          <w:tcPr>
            <w:tcW w:w="2642" w:type="dxa"/>
          </w:tcPr>
          <w:p w14:paraId="56E0A80D" w14:textId="77777777" w:rsidR="00756B69" w:rsidRDefault="00756B69" w:rsidP="00F2050A"/>
        </w:tc>
      </w:tr>
      <w:tr w:rsidR="00756B69" w14:paraId="7EE83113" w14:textId="77777777" w:rsidTr="00F2050A">
        <w:tc>
          <w:tcPr>
            <w:tcW w:w="2263" w:type="dxa"/>
          </w:tcPr>
          <w:p w14:paraId="0F07E987" w14:textId="77777777" w:rsidR="00756B69" w:rsidRDefault="00756B69" w:rsidP="00F2050A"/>
        </w:tc>
        <w:tc>
          <w:tcPr>
            <w:tcW w:w="851" w:type="dxa"/>
          </w:tcPr>
          <w:p w14:paraId="3D96947E" w14:textId="77777777" w:rsidR="00756B69" w:rsidRDefault="00756B69" w:rsidP="00F2050A"/>
        </w:tc>
        <w:tc>
          <w:tcPr>
            <w:tcW w:w="1701" w:type="dxa"/>
          </w:tcPr>
          <w:p w14:paraId="54CB854E" w14:textId="77777777" w:rsidR="00756B69" w:rsidRDefault="00756B69" w:rsidP="00F2050A"/>
        </w:tc>
        <w:tc>
          <w:tcPr>
            <w:tcW w:w="1559" w:type="dxa"/>
          </w:tcPr>
          <w:p w14:paraId="1EC5F1E1" w14:textId="77777777" w:rsidR="00756B69" w:rsidRDefault="00756B69" w:rsidP="00F2050A"/>
        </w:tc>
        <w:tc>
          <w:tcPr>
            <w:tcW w:w="2642" w:type="dxa"/>
          </w:tcPr>
          <w:p w14:paraId="2ADD17D6" w14:textId="77777777" w:rsidR="00756B69" w:rsidRDefault="00756B69" w:rsidP="00F2050A"/>
        </w:tc>
      </w:tr>
      <w:tr w:rsidR="00756B69" w14:paraId="3BA167D6" w14:textId="77777777" w:rsidTr="00F2050A">
        <w:tc>
          <w:tcPr>
            <w:tcW w:w="2263" w:type="dxa"/>
          </w:tcPr>
          <w:p w14:paraId="2CAF98EB" w14:textId="77777777" w:rsidR="00756B69" w:rsidRDefault="00756B69" w:rsidP="00F2050A"/>
        </w:tc>
        <w:tc>
          <w:tcPr>
            <w:tcW w:w="851" w:type="dxa"/>
          </w:tcPr>
          <w:p w14:paraId="678A4251" w14:textId="77777777" w:rsidR="00756B69" w:rsidRDefault="00756B69" w:rsidP="00F2050A"/>
        </w:tc>
        <w:tc>
          <w:tcPr>
            <w:tcW w:w="1701" w:type="dxa"/>
          </w:tcPr>
          <w:p w14:paraId="3E1EFA30" w14:textId="77777777" w:rsidR="00756B69" w:rsidRDefault="00756B69" w:rsidP="00F2050A"/>
        </w:tc>
        <w:tc>
          <w:tcPr>
            <w:tcW w:w="1559" w:type="dxa"/>
          </w:tcPr>
          <w:p w14:paraId="4570D855" w14:textId="77777777" w:rsidR="00756B69" w:rsidRDefault="00756B69" w:rsidP="00F2050A"/>
        </w:tc>
        <w:tc>
          <w:tcPr>
            <w:tcW w:w="2642" w:type="dxa"/>
          </w:tcPr>
          <w:p w14:paraId="15280701" w14:textId="77777777" w:rsidR="00756B69" w:rsidRDefault="00756B69" w:rsidP="00F2050A"/>
        </w:tc>
      </w:tr>
      <w:tr w:rsidR="00756B69" w14:paraId="13759793" w14:textId="77777777" w:rsidTr="00F2050A">
        <w:tc>
          <w:tcPr>
            <w:tcW w:w="2263" w:type="dxa"/>
          </w:tcPr>
          <w:p w14:paraId="3A19589B" w14:textId="77777777" w:rsidR="00756B69" w:rsidRDefault="00756B69" w:rsidP="00F2050A"/>
        </w:tc>
        <w:tc>
          <w:tcPr>
            <w:tcW w:w="851" w:type="dxa"/>
          </w:tcPr>
          <w:p w14:paraId="7969004E" w14:textId="77777777" w:rsidR="00756B69" w:rsidRDefault="00756B69" w:rsidP="00F2050A"/>
        </w:tc>
        <w:tc>
          <w:tcPr>
            <w:tcW w:w="1701" w:type="dxa"/>
          </w:tcPr>
          <w:p w14:paraId="4C3DB3E9" w14:textId="77777777" w:rsidR="00756B69" w:rsidRDefault="00756B69" w:rsidP="00F2050A"/>
        </w:tc>
        <w:tc>
          <w:tcPr>
            <w:tcW w:w="1559" w:type="dxa"/>
          </w:tcPr>
          <w:p w14:paraId="762BC9FB" w14:textId="77777777" w:rsidR="00756B69" w:rsidRDefault="00756B69" w:rsidP="00F2050A"/>
        </w:tc>
        <w:tc>
          <w:tcPr>
            <w:tcW w:w="2642" w:type="dxa"/>
          </w:tcPr>
          <w:p w14:paraId="08F0A84F" w14:textId="77777777" w:rsidR="00756B69" w:rsidRDefault="00756B69" w:rsidP="00F2050A"/>
        </w:tc>
      </w:tr>
      <w:tr w:rsidR="00756B69" w14:paraId="0449E9C4" w14:textId="77777777" w:rsidTr="00F2050A">
        <w:tc>
          <w:tcPr>
            <w:tcW w:w="2263" w:type="dxa"/>
          </w:tcPr>
          <w:p w14:paraId="214490B6" w14:textId="77777777" w:rsidR="00756B69" w:rsidRDefault="00756B69" w:rsidP="00F2050A"/>
        </w:tc>
        <w:tc>
          <w:tcPr>
            <w:tcW w:w="851" w:type="dxa"/>
          </w:tcPr>
          <w:p w14:paraId="5E705355" w14:textId="77777777" w:rsidR="00756B69" w:rsidRDefault="00756B69" w:rsidP="00F2050A"/>
        </w:tc>
        <w:tc>
          <w:tcPr>
            <w:tcW w:w="1701" w:type="dxa"/>
          </w:tcPr>
          <w:p w14:paraId="1639CD15" w14:textId="77777777" w:rsidR="00756B69" w:rsidRDefault="00756B69" w:rsidP="00F2050A"/>
        </w:tc>
        <w:tc>
          <w:tcPr>
            <w:tcW w:w="1559" w:type="dxa"/>
          </w:tcPr>
          <w:p w14:paraId="427D5301" w14:textId="77777777" w:rsidR="00756B69" w:rsidRDefault="00756B69" w:rsidP="00F2050A"/>
        </w:tc>
        <w:tc>
          <w:tcPr>
            <w:tcW w:w="2642" w:type="dxa"/>
          </w:tcPr>
          <w:p w14:paraId="5CE625ED" w14:textId="77777777" w:rsidR="00756B69" w:rsidRDefault="00756B69" w:rsidP="00F2050A"/>
        </w:tc>
      </w:tr>
    </w:tbl>
    <w:p w14:paraId="2299B090" w14:textId="77777777" w:rsidR="00756B69" w:rsidRDefault="00756B69"/>
    <w:p w14:paraId="7D174C2A" w14:textId="77777777" w:rsidR="00756B69" w:rsidRPr="00756B69" w:rsidRDefault="00756B69">
      <w:pPr>
        <w:rPr>
          <w:b/>
        </w:rPr>
      </w:pPr>
      <w:r w:rsidRPr="00756B69">
        <w:rPr>
          <w:b/>
        </w:rPr>
        <w:t>Zonal / World Level Servi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851"/>
        <w:gridCol w:w="1701"/>
        <w:gridCol w:w="1559"/>
        <w:gridCol w:w="2642"/>
      </w:tblGrid>
      <w:tr w:rsidR="00756B69" w14:paraId="3462DA0C" w14:textId="77777777" w:rsidTr="00F2050A">
        <w:tc>
          <w:tcPr>
            <w:tcW w:w="2263" w:type="dxa"/>
          </w:tcPr>
          <w:p w14:paraId="01D1EEE2" w14:textId="77777777" w:rsidR="00756B69" w:rsidRDefault="00756B69" w:rsidP="00F2050A">
            <w:r>
              <w:t>Position</w:t>
            </w:r>
          </w:p>
        </w:tc>
        <w:tc>
          <w:tcPr>
            <w:tcW w:w="851" w:type="dxa"/>
          </w:tcPr>
          <w:p w14:paraId="6DC5FEE2" w14:textId="77777777" w:rsidR="00756B69" w:rsidRDefault="00756B69" w:rsidP="00F2050A">
            <w:r>
              <w:t>Year</w:t>
            </w:r>
          </w:p>
        </w:tc>
        <w:tc>
          <w:tcPr>
            <w:tcW w:w="1701" w:type="dxa"/>
          </w:tcPr>
          <w:p w14:paraId="5FD01971" w14:textId="77777777" w:rsidR="00756B69" w:rsidRDefault="00756B69" w:rsidP="00F2050A">
            <w:r>
              <w:t>Length of Term</w:t>
            </w:r>
          </w:p>
        </w:tc>
        <w:tc>
          <w:tcPr>
            <w:tcW w:w="1559" w:type="dxa"/>
          </w:tcPr>
          <w:p w14:paraId="4D6CDFD6" w14:textId="77777777" w:rsidR="00756B69" w:rsidRDefault="00756B69" w:rsidP="00F2050A">
            <w:r>
              <w:t>Term Completed (yes/no)</w:t>
            </w:r>
          </w:p>
        </w:tc>
        <w:tc>
          <w:tcPr>
            <w:tcW w:w="2642" w:type="dxa"/>
          </w:tcPr>
          <w:p w14:paraId="64D40223" w14:textId="77777777" w:rsidR="00756B69" w:rsidRDefault="00756B69" w:rsidP="00F2050A">
            <w:r>
              <w:t>Reason for not completing term (if applicable)</w:t>
            </w:r>
          </w:p>
        </w:tc>
      </w:tr>
      <w:tr w:rsidR="00756B69" w14:paraId="346E078F" w14:textId="77777777" w:rsidTr="00F2050A">
        <w:tc>
          <w:tcPr>
            <w:tcW w:w="2263" w:type="dxa"/>
          </w:tcPr>
          <w:p w14:paraId="4F53D653" w14:textId="77777777" w:rsidR="00756B69" w:rsidRDefault="00756B69" w:rsidP="00F2050A"/>
        </w:tc>
        <w:tc>
          <w:tcPr>
            <w:tcW w:w="851" w:type="dxa"/>
          </w:tcPr>
          <w:p w14:paraId="5E52116E" w14:textId="77777777" w:rsidR="00756B69" w:rsidRDefault="00756B69" w:rsidP="00F2050A"/>
        </w:tc>
        <w:tc>
          <w:tcPr>
            <w:tcW w:w="1701" w:type="dxa"/>
          </w:tcPr>
          <w:p w14:paraId="0D739CA7" w14:textId="77777777" w:rsidR="00756B69" w:rsidRDefault="00756B69" w:rsidP="00F2050A"/>
        </w:tc>
        <w:tc>
          <w:tcPr>
            <w:tcW w:w="1559" w:type="dxa"/>
          </w:tcPr>
          <w:p w14:paraId="274D7787" w14:textId="77777777" w:rsidR="00756B69" w:rsidRDefault="00756B69" w:rsidP="00F2050A"/>
        </w:tc>
        <w:tc>
          <w:tcPr>
            <w:tcW w:w="2642" w:type="dxa"/>
          </w:tcPr>
          <w:p w14:paraId="61EF4D1C" w14:textId="77777777" w:rsidR="00756B69" w:rsidRDefault="00756B69" w:rsidP="00F2050A"/>
        </w:tc>
      </w:tr>
      <w:tr w:rsidR="00756B69" w14:paraId="0940CB12" w14:textId="77777777" w:rsidTr="00F2050A">
        <w:tc>
          <w:tcPr>
            <w:tcW w:w="2263" w:type="dxa"/>
          </w:tcPr>
          <w:p w14:paraId="7C24D15C" w14:textId="77777777" w:rsidR="00756B69" w:rsidRDefault="00756B69" w:rsidP="00F2050A"/>
        </w:tc>
        <w:tc>
          <w:tcPr>
            <w:tcW w:w="851" w:type="dxa"/>
          </w:tcPr>
          <w:p w14:paraId="2B80C383" w14:textId="77777777" w:rsidR="00756B69" w:rsidRDefault="00756B69" w:rsidP="00F2050A"/>
        </w:tc>
        <w:tc>
          <w:tcPr>
            <w:tcW w:w="1701" w:type="dxa"/>
          </w:tcPr>
          <w:p w14:paraId="05D953A2" w14:textId="77777777" w:rsidR="00756B69" w:rsidRDefault="00756B69" w:rsidP="00F2050A"/>
        </w:tc>
        <w:tc>
          <w:tcPr>
            <w:tcW w:w="1559" w:type="dxa"/>
          </w:tcPr>
          <w:p w14:paraId="7D6A158F" w14:textId="77777777" w:rsidR="00756B69" w:rsidRDefault="00756B69" w:rsidP="00F2050A"/>
        </w:tc>
        <w:tc>
          <w:tcPr>
            <w:tcW w:w="2642" w:type="dxa"/>
          </w:tcPr>
          <w:p w14:paraId="69CA197D" w14:textId="77777777" w:rsidR="00756B69" w:rsidRDefault="00756B69" w:rsidP="00F2050A"/>
        </w:tc>
      </w:tr>
      <w:tr w:rsidR="00756B69" w14:paraId="263877B0" w14:textId="77777777" w:rsidTr="00F2050A">
        <w:tc>
          <w:tcPr>
            <w:tcW w:w="2263" w:type="dxa"/>
          </w:tcPr>
          <w:p w14:paraId="15BB3248" w14:textId="77777777" w:rsidR="00756B69" w:rsidRDefault="00756B69" w:rsidP="00F2050A"/>
        </w:tc>
        <w:tc>
          <w:tcPr>
            <w:tcW w:w="851" w:type="dxa"/>
          </w:tcPr>
          <w:p w14:paraId="4984A53C" w14:textId="77777777" w:rsidR="00756B69" w:rsidRDefault="00756B69" w:rsidP="00F2050A"/>
        </w:tc>
        <w:tc>
          <w:tcPr>
            <w:tcW w:w="1701" w:type="dxa"/>
          </w:tcPr>
          <w:p w14:paraId="00C3C7AA" w14:textId="77777777" w:rsidR="00756B69" w:rsidRDefault="00756B69" w:rsidP="00F2050A"/>
        </w:tc>
        <w:tc>
          <w:tcPr>
            <w:tcW w:w="1559" w:type="dxa"/>
          </w:tcPr>
          <w:p w14:paraId="71CF8891" w14:textId="77777777" w:rsidR="00756B69" w:rsidRDefault="00756B69" w:rsidP="00F2050A"/>
        </w:tc>
        <w:tc>
          <w:tcPr>
            <w:tcW w:w="2642" w:type="dxa"/>
          </w:tcPr>
          <w:p w14:paraId="41B70B47" w14:textId="77777777" w:rsidR="00756B69" w:rsidRDefault="00756B69" w:rsidP="00F2050A"/>
        </w:tc>
      </w:tr>
      <w:tr w:rsidR="00756B69" w14:paraId="696B49DF" w14:textId="77777777" w:rsidTr="00F2050A">
        <w:tc>
          <w:tcPr>
            <w:tcW w:w="2263" w:type="dxa"/>
          </w:tcPr>
          <w:p w14:paraId="5F546D0F" w14:textId="77777777" w:rsidR="00756B69" w:rsidRDefault="00756B69" w:rsidP="00F2050A"/>
        </w:tc>
        <w:tc>
          <w:tcPr>
            <w:tcW w:w="851" w:type="dxa"/>
          </w:tcPr>
          <w:p w14:paraId="44E8B549" w14:textId="77777777" w:rsidR="00756B69" w:rsidRDefault="00756B69" w:rsidP="00F2050A"/>
        </w:tc>
        <w:tc>
          <w:tcPr>
            <w:tcW w:w="1701" w:type="dxa"/>
          </w:tcPr>
          <w:p w14:paraId="2E7F8D62" w14:textId="77777777" w:rsidR="00756B69" w:rsidRDefault="00756B69" w:rsidP="00F2050A"/>
        </w:tc>
        <w:tc>
          <w:tcPr>
            <w:tcW w:w="1559" w:type="dxa"/>
          </w:tcPr>
          <w:p w14:paraId="6E5FB699" w14:textId="77777777" w:rsidR="00756B69" w:rsidRDefault="00756B69" w:rsidP="00F2050A"/>
        </w:tc>
        <w:tc>
          <w:tcPr>
            <w:tcW w:w="2642" w:type="dxa"/>
          </w:tcPr>
          <w:p w14:paraId="68ED0F27" w14:textId="77777777" w:rsidR="00756B69" w:rsidRDefault="00756B69" w:rsidP="00F2050A"/>
        </w:tc>
      </w:tr>
      <w:tr w:rsidR="00756B69" w14:paraId="6346916F" w14:textId="77777777" w:rsidTr="00F2050A">
        <w:tc>
          <w:tcPr>
            <w:tcW w:w="2263" w:type="dxa"/>
          </w:tcPr>
          <w:p w14:paraId="53FDCFC5" w14:textId="77777777" w:rsidR="00756B69" w:rsidRDefault="00756B69" w:rsidP="00F2050A"/>
        </w:tc>
        <w:tc>
          <w:tcPr>
            <w:tcW w:w="851" w:type="dxa"/>
          </w:tcPr>
          <w:p w14:paraId="4B1897A6" w14:textId="77777777" w:rsidR="00756B69" w:rsidRDefault="00756B69" w:rsidP="00F2050A"/>
        </w:tc>
        <w:tc>
          <w:tcPr>
            <w:tcW w:w="1701" w:type="dxa"/>
          </w:tcPr>
          <w:p w14:paraId="097EA867" w14:textId="77777777" w:rsidR="00756B69" w:rsidRDefault="00756B69" w:rsidP="00F2050A"/>
        </w:tc>
        <w:tc>
          <w:tcPr>
            <w:tcW w:w="1559" w:type="dxa"/>
          </w:tcPr>
          <w:p w14:paraId="5B0F3CE0" w14:textId="77777777" w:rsidR="00756B69" w:rsidRDefault="00756B69" w:rsidP="00F2050A"/>
        </w:tc>
        <w:tc>
          <w:tcPr>
            <w:tcW w:w="2642" w:type="dxa"/>
          </w:tcPr>
          <w:p w14:paraId="729F45D3" w14:textId="77777777" w:rsidR="00756B69" w:rsidRDefault="00756B69" w:rsidP="00F2050A"/>
        </w:tc>
      </w:tr>
    </w:tbl>
    <w:p w14:paraId="25462AD0" w14:textId="77777777" w:rsidR="00756B69" w:rsidRDefault="00756B69"/>
    <w:p w14:paraId="5144999A" w14:textId="77777777" w:rsidR="00247463" w:rsidRDefault="00247463">
      <w:pPr>
        <w:rPr>
          <w:b/>
        </w:rPr>
      </w:pPr>
      <w:r>
        <w:rPr>
          <w:b/>
        </w:rPr>
        <w:br w:type="page"/>
      </w:r>
    </w:p>
    <w:p w14:paraId="0FE53F16" w14:textId="02214444" w:rsidR="00756B69" w:rsidRPr="00756B69" w:rsidRDefault="00756B69">
      <w:pPr>
        <w:rPr>
          <w:b/>
        </w:rPr>
      </w:pPr>
      <w:r w:rsidRPr="00756B69">
        <w:rPr>
          <w:b/>
        </w:rPr>
        <w:lastRenderedPageBreak/>
        <w:t>Other Relevant Service Commit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1984"/>
        <w:gridCol w:w="4485"/>
      </w:tblGrid>
      <w:tr w:rsidR="00756B69" w14:paraId="42E0A8D4" w14:textId="77777777" w:rsidTr="00756B69">
        <w:tc>
          <w:tcPr>
            <w:tcW w:w="2547" w:type="dxa"/>
          </w:tcPr>
          <w:p w14:paraId="68B1FA71" w14:textId="77777777" w:rsidR="00756B69" w:rsidRDefault="00756B69">
            <w:r>
              <w:t>Commitment</w:t>
            </w:r>
          </w:p>
        </w:tc>
        <w:tc>
          <w:tcPr>
            <w:tcW w:w="1984" w:type="dxa"/>
          </w:tcPr>
          <w:p w14:paraId="0EE1BDE2" w14:textId="77777777" w:rsidR="00756B69" w:rsidRDefault="00756B69">
            <w:r>
              <w:t>Length of Commitment</w:t>
            </w:r>
          </w:p>
        </w:tc>
        <w:tc>
          <w:tcPr>
            <w:tcW w:w="4485" w:type="dxa"/>
          </w:tcPr>
          <w:p w14:paraId="053E521C" w14:textId="77777777" w:rsidR="00756B69" w:rsidRDefault="00756B69">
            <w:r>
              <w:t>Comments</w:t>
            </w:r>
          </w:p>
        </w:tc>
      </w:tr>
      <w:tr w:rsidR="00756B69" w14:paraId="1D02F0A5" w14:textId="77777777" w:rsidTr="00756B69">
        <w:tc>
          <w:tcPr>
            <w:tcW w:w="2547" w:type="dxa"/>
          </w:tcPr>
          <w:p w14:paraId="3FB9B0BF" w14:textId="77777777" w:rsidR="00756B69" w:rsidRDefault="00756B69"/>
        </w:tc>
        <w:tc>
          <w:tcPr>
            <w:tcW w:w="1984" w:type="dxa"/>
          </w:tcPr>
          <w:p w14:paraId="51BE6029" w14:textId="77777777" w:rsidR="00756B69" w:rsidRDefault="00756B69"/>
        </w:tc>
        <w:tc>
          <w:tcPr>
            <w:tcW w:w="4485" w:type="dxa"/>
          </w:tcPr>
          <w:p w14:paraId="0F7BD765" w14:textId="77777777" w:rsidR="00756B69" w:rsidRDefault="00756B69"/>
        </w:tc>
      </w:tr>
      <w:tr w:rsidR="00756B69" w14:paraId="133D9C39" w14:textId="77777777" w:rsidTr="00756B69">
        <w:tc>
          <w:tcPr>
            <w:tcW w:w="2547" w:type="dxa"/>
          </w:tcPr>
          <w:p w14:paraId="14D6B134" w14:textId="77777777" w:rsidR="00756B69" w:rsidRDefault="00756B69"/>
        </w:tc>
        <w:tc>
          <w:tcPr>
            <w:tcW w:w="1984" w:type="dxa"/>
          </w:tcPr>
          <w:p w14:paraId="0B58C168" w14:textId="77777777" w:rsidR="00756B69" w:rsidRDefault="00756B69"/>
        </w:tc>
        <w:tc>
          <w:tcPr>
            <w:tcW w:w="4485" w:type="dxa"/>
          </w:tcPr>
          <w:p w14:paraId="67005805" w14:textId="77777777" w:rsidR="00756B69" w:rsidRDefault="00756B69"/>
        </w:tc>
      </w:tr>
      <w:tr w:rsidR="00756B69" w14:paraId="0AC96FE3" w14:textId="77777777" w:rsidTr="00756B69">
        <w:tc>
          <w:tcPr>
            <w:tcW w:w="2547" w:type="dxa"/>
          </w:tcPr>
          <w:p w14:paraId="3D9EF978" w14:textId="77777777" w:rsidR="00756B69" w:rsidRDefault="00756B69"/>
        </w:tc>
        <w:tc>
          <w:tcPr>
            <w:tcW w:w="1984" w:type="dxa"/>
          </w:tcPr>
          <w:p w14:paraId="16D5445E" w14:textId="77777777" w:rsidR="00756B69" w:rsidRDefault="00756B69"/>
        </w:tc>
        <w:tc>
          <w:tcPr>
            <w:tcW w:w="4485" w:type="dxa"/>
          </w:tcPr>
          <w:p w14:paraId="0EAC807A" w14:textId="77777777" w:rsidR="00756B69" w:rsidRDefault="00756B69"/>
        </w:tc>
      </w:tr>
      <w:tr w:rsidR="00756B69" w14:paraId="61417050" w14:textId="77777777" w:rsidTr="00756B69">
        <w:tc>
          <w:tcPr>
            <w:tcW w:w="2547" w:type="dxa"/>
          </w:tcPr>
          <w:p w14:paraId="6CD60757" w14:textId="77777777" w:rsidR="00756B69" w:rsidRDefault="00756B69"/>
        </w:tc>
        <w:tc>
          <w:tcPr>
            <w:tcW w:w="1984" w:type="dxa"/>
          </w:tcPr>
          <w:p w14:paraId="69E4976E" w14:textId="77777777" w:rsidR="00756B69" w:rsidRDefault="00756B69"/>
        </w:tc>
        <w:tc>
          <w:tcPr>
            <w:tcW w:w="4485" w:type="dxa"/>
          </w:tcPr>
          <w:p w14:paraId="01923680" w14:textId="77777777" w:rsidR="00756B69" w:rsidRDefault="00756B69"/>
        </w:tc>
      </w:tr>
    </w:tbl>
    <w:p w14:paraId="267EA686" w14:textId="77777777" w:rsidR="00756B69" w:rsidRDefault="00756B69"/>
    <w:p w14:paraId="63C7327A" w14:textId="77777777" w:rsidR="00C248E9" w:rsidRDefault="00756B69">
      <w:pPr>
        <w:rPr>
          <w:b/>
        </w:rPr>
      </w:pPr>
      <w:r w:rsidRPr="00756B69">
        <w:rPr>
          <w:b/>
        </w:rPr>
        <w:t>Other Relevant Skills or Attributes</w:t>
      </w:r>
    </w:p>
    <w:p w14:paraId="6BE85D51" w14:textId="77777777" w:rsidR="00035DD1" w:rsidRDefault="00035DD1" w:rsidP="00035DD1">
      <w:pPr>
        <w:pStyle w:val="ListParagraph"/>
        <w:numPr>
          <w:ilvl w:val="0"/>
          <w:numId w:val="2"/>
        </w:numPr>
        <w:rPr>
          <w:b/>
        </w:rPr>
        <w:sectPr w:rsidR="00035DD1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C50D4F3" w14:textId="77777777" w:rsidR="00035DD1" w:rsidRDefault="00035DD1" w:rsidP="00035DD1">
      <w:pPr>
        <w:pStyle w:val="ListParagraph"/>
        <w:numPr>
          <w:ilvl w:val="0"/>
          <w:numId w:val="2"/>
        </w:numPr>
        <w:rPr>
          <w:b/>
        </w:rPr>
      </w:pPr>
    </w:p>
    <w:p w14:paraId="5406571A" w14:textId="77777777" w:rsidR="00035DD1" w:rsidRDefault="00035DD1" w:rsidP="00035DD1">
      <w:pPr>
        <w:pStyle w:val="ListParagraph"/>
        <w:numPr>
          <w:ilvl w:val="0"/>
          <w:numId w:val="2"/>
        </w:numPr>
        <w:rPr>
          <w:b/>
        </w:rPr>
      </w:pPr>
    </w:p>
    <w:p w14:paraId="01072BB7" w14:textId="77777777" w:rsidR="00247463" w:rsidRDefault="00247463" w:rsidP="00247463">
      <w:pPr>
        <w:rPr>
          <w:b/>
        </w:rPr>
      </w:pPr>
    </w:p>
    <w:p w14:paraId="12485EB5" w14:textId="7A1EB19E" w:rsidR="00035DD1" w:rsidRPr="00247463" w:rsidRDefault="00247463" w:rsidP="00247463">
      <w:pPr>
        <w:rPr>
          <w:b/>
        </w:rPr>
      </w:pPr>
      <w:r>
        <w:rPr>
          <w:b/>
        </w:rPr>
        <w:t xml:space="preserve">Once completed please send this form to </w:t>
      </w:r>
      <w:hyperlink r:id="rId15" w:history="1">
        <w:r w:rsidRPr="0065374B">
          <w:rPr>
            <w:rStyle w:val="Hyperlink"/>
            <w:b/>
          </w:rPr>
          <w:t>secretary@na.org.au</w:t>
        </w:r>
      </w:hyperlink>
      <w:r>
        <w:rPr>
          <w:b/>
        </w:rPr>
        <w:t xml:space="preserve"> </w:t>
      </w:r>
    </w:p>
    <w:sectPr w:rsidR="00035DD1" w:rsidRPr="00247463" w:rsidSect="00035DD1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2A9BFF" w14:textId="77777777" w:rsidR="009A0603" w:rsidRDefault="009A0603" w:rsidP="00C248E9">
      <w:pPr>
        <w:spacing w:after="0" w:line="240" w:lineRule="auto"/>
      </w:pPr>
      <w:r>
        <w:separator/>
      </w:r>
    </w:p>
  </w:endnote>
  <w:endnote w:type="continuationSeparator" w:id="0">
    <w:p w14:paraId="0C937AAF" w14:textId="77777777" w:rsidR="009A0603" w:rsidRDefault="009A0603" w:rsidP="00C248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45CD8C" w14:textId="77777777" w:rsidR="000104AC" w:rsidRDefault="000104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93918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B1C1F8" w14:textId="77777777" w:rsidR="00C248E9" w:rsidRDefault="00C248E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F76E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F6B0F06" w14:textId="77777777" w:rsidR="00C248E9" w:rsidRPr="00C248E9" w:rsidRDefault="00C248E9">
    <w:pPr>
      <w:pStyle w:val="Footer"/>
      <w:rPr>
        <w:b/>
        <w:i/>
      </w:rPr>
    </w:pPr>
    <w:r w:rsidRPr="00C248E9">
      <w:rPr>
        <w:b/>
        <w:i/>
      </w:rPr>
      <w:t xml:space="preserve">ARSC Secretary Use Only </w:t>
    </w:r>
  </w:p>
  <w:p w14:paraId="292C4168" w14:textId="77777777" w:rsidR="00C248E9" w:rsidRDefault="00C248E9">
    <w:pPr>
      <w:pStyle w:val="Footer"/>
    </w:pPr>
    <w:r>
      <w:t>Seconded By: RCM</w:t>
    </w:r>
  </w:p>
  <w:p w14:paraId="21D5FFA9" w14:textId="77777777" w:rsidR="00C248E9" w:rsidRDefault="00C248E9">
    <w:pPr>
      <w:pStyle w:val="Footer"/>
    </w:pPr>
    <w:r>
      <w:t xml:space="preserve">Outcome: </w:t>
    </w:r>
    <w:r>
      <w:tab/>
      <w:t>Endorsed</w:t>
    </w:r>
    <w:r>
      <w:tab/>
      <w:t>Not Endors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D70ABF" w14:textId="77777777" w:rsidR="000104AC" w:rsidRDefault="000104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EDB179" w14:textId="77777777" w:rsidR="009A0603" w:rsidRDefault="009A0603" w:rsidP="00C248E9">
      <w:pPr>
        <w:spacing w:after="0" w:line="240" w:lineRule="auto"/>
      </w:pPr>
      <w:r>
        <w:separator/>
      </w:r>
    </w:p>
  </w:footnote>
  <w:footnote w:type="continuationSeparator" w:id="0">
    <w:p w14:paraId="6D37E910" w14:textId="77777777" w:rsidR="009A0603" w:rsidRDefault="009A0603" w:rsidP="00C248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57AADF" w14:textId="77777777" w:rsidR="000104AC" w:rsidRDefault="000104A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BBA9C6" w14:textId="77777777" w:rsidR="000104AC" w:rsidRDefault="000104A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4149A0" w14:textId="77777777" w:rsidR="000104AC" w:rsidRDefault="000104A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F247BA2"/>
    <w:multiLevelType w:val="hybridMultilevel"/>
    <w:tmpl w:val="A1D056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1C721C"/>
    <w:multiLevelType w:val="hybridMultilevel"/>
    <w:tmpl w:val="E084DB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NDG3MDQyszQ2M7JU0lEKTi0uzszPAykwrAUAqeXGCiwAAAA="/>
  </w:docVars>
  <w:rsids>
    <w:rsidRoot w:val="00756B69"/>
    <w:rsid w:val="000104AC"/>
    <w:rsid w:val="000311BA"/>
    <w:rsid w:val="00035DD1"/>
    <w:rsid w:val="00041229"/>
    <w:rsid w:val="00247463"/>
    <w:rsid w:val="003E537E"/>
    <w:rsid w:val="00435168"/>
    <w:rsid w:val="004409F4"/>
    <w:rsid w:val="004B009B"/>
    <w:rsid w:val="005B2ED7"/>
    <w:rsid w:val="005F76EE"/>
    <w:rsid w:val="006F3635"/>
    <w:rsid w:val="00756B69"/>
    <w:rsid w:val="00766FFD"/>
    <w:rsid w:val="00825479"/>
    <w:rsid w:val="008F34C5"/>
    <w:rsid w:val="009A0603"/>
    <w:rsid w:val="00A30055"/>
    <w:rsid w:val="00C248E9"/>
    <w:rsid w:val="00E72D76"/>
    <w:rsid w:val="00F35887"/>
    <w:rsid w:val="00F72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6F68C5"/>
  <w15:docId w15:val="{12B95338-6F98-4096-9F8D-456D90386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56B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248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48E9"/>
  </w:style>
  <w:style w:type="paragraph" w:styleId="Footer">
    <w:name w:val="footer"/>
    <w:basedOn w:val="Normal"/>
    <w:link w:val="FooterChar"/>
    <w:uiPriority w:val="99"/>
    <w:unhideWhenUsed/>
    <w:rsid w:val="00C248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48E9"/>
  </w:style>
  <w:style w:type="paragraph" w:styleId="ListParagraph">
    <w:name w:val="List Paragraph"/>
    <w:basedOn w:val="Normal"/>
    <w:uiPriority w:val="34"/>
    <w:qFormat/>
    <w:rsid w:val="00035DD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4746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74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cnc.gov.au/for-charities/manage-your-charity/governance-hub/governance-standards/4-suitability-responsible-0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mailto:secretary@na.org.au" TargetMode="Externa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0CCD1C-7C27-4D94-8731-02F5D2898A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355</Words>
  <Characters>202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alth Axis</Company>
  <LinksUpToDate>false</LinksUpToDate>
  <CharactersWithSpaces>2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liot McMahon</dc:creator>
  <cp:lastModifiedBy>Shaun Allingham</cp:lastModifiedBy>
  <cp:revision>3</cp:revision>
  <dcterms:created xsi:type="dcterms:W3CDTF">2018-04-02T11:07:00Z</dcterms:created>
  <dcterms:modified xsi:type="dcterms:W3CDTF">2020-12-07T11:46:00Z</dcterms:modified>
</cp:coreProperties>
</file>